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F0711" w14:textId="4CA3B993" w:rsidR="00456BD4" w:rsidRPr="00155ED8" w:rsidRDefault="00456BD4" w:rsidP="00456BD4">
      <w:pPr>
        <w:rPr>
          <w:sz w:val="24"/>
          <w:szCs w:val="24"/>
        </w:rPr>
      </w:pPr>
      <w:r w:rsidRPr="00BC0E40">
        <w:rPr>
          <w:sz w:val="24"/>
          <w:szCs w:val="24"/>
        </w:rPr>
        <w:t xml:space="preserve">Title: React Application </w:t>
      </w:r>
      <w:r w:rsidR="003A0465" w:rsidRPr="00BC0E40">
        <w:rPr>
          <w:sz w:val="24"/>
          <w:szCs w:val="24"/>
        </w:rPr>
        <w:t>“</w:t>
      </w:r>
      <w:r w:rsidR="003A0465" w:rsidRPr="00BC0E40">
        <w:rPr>
          <w:b/>
          <w:bCs/>
          <w:sz w:val="24"/>
          <w:szCs w:val="24"/>
        </w:rPr>
        <w:t>THE POST</w:t>
      </w:r>
      <w:r w:rsidR="003A0465" w:rsidRPr="00BC0E40">
        <w:rPr>
          <w:sz w:val="24"/>
          <w:szCs w:val="24"/>
        </w:rPr>
        <w:t>”</w:t>
      </w:r>
      <w:r w:rsidR="008941C0">
        <w:rPr>
          <w:sz w:val="24"/>
          <w:szCs w:val="24"/>
        </w:rPr>
        <w:t xml:space="preserve"> – by Aury Silva</w:t>
      </w:r>
    </w:p>
    <w:p w14:paraId="1ECC7DC3" w14:textId="7878F4C7" w:rsidR="00456BD4" w:rsidRDefault="00456BD4" w:rsidP="00456BD4">
      <w:r>
        <w:t xml:space="preserve">This documentation provides an overview of the React application </w:t>
      </w:r>
      <w:r w:rsidR="003A0465">
        <w:t>I have been asked to</w:t>
      </w:r>
      <w:r>
        <w:t xml:space="preserve"> </w:t>
      </w:r>
      <w:r w:rsidR="003A0465">
        <w:t>develop</w:t>
      </w:r>
      <w:r>
        <w:t>, discussing the decision-making process, reasons behind certain choices, and highlighting the key features of the application.</w:t>
      </w:r>
    </w:p>
    <w:p w14:paraId="26015ED5" w14:textId="77777777" w:rsidR="00456BD4" w:rsidRDefault="00456BD4" w:rsidP="00456BD4"/>
    <w:p w14:paraId="1D9FE5AD" w14:textId="77777777" w:rsidR="00456BD4" w:rsidRPr="003A0465" w:rsidRDefault="00456BD4" w:rsidP="00456BD4">
      <w:pPr>
        <w:rPr>
          <w:b/>
          <w:bCs/>
        </w:rPr>
      </w:pPr>
      <w:r w:rsidRPr="003A0465">
        <w:rPr>
          <w:b/>
          <w:bCs/>
        </w:rPr>
        <w:t>Application Overview:</w:t>
      </w:r>
    </w:p>
    <w:p w14:paraId="1A3ADE97" w14:textId="74F3416F" w:rsidR="00456BD4" w:rsidRDefault="003A0465" w:rsidP="00456BD4">
      <w:r>
        <w:t>A</w:t>
      </w:r>
      <w:r w:rsidR="00456BD4">
        <w:t>pplication is designed to provide a platform for exploring and discovering great articles. It offers various features and functionalities to enhance the user experience and engagement with the content.</w:t>
      </w:r>
    </w:p>
    <w:p w14:paraId="5F79F7EF" w14:textId="77777777" w:rsidR="00456BD4" w:rsidRDefault="00456BD4" w:rsidP="00456BD4"/>
    <w:p w14:paraId="652964B0" w14:textId="77777777" w:rsidR="00456BD4" w:rsidRPr="003A0465" w:rsidRDefault="00456BD4" w:rsidP="00456BD4">
      <w:pPr>
        <w:rPr>
          <w:b/>
          <w:bCs/>
        </w:rPr>
      </w:pPr>
      <w:r w:rsidRPr="003A0465">
        <w:rPr>
          <w:b/>
          <w:bCs/>
        </w:rPr>
        <w:t>Decision-Making Process:</w:t>
      </w:r>
    </w:p>
    <w:p w14:paraId="00089E1D" w14:textId="77777777" w:rsidR="00456BD4" w:rsidRDefault="00456BD4" w:rsidP="00456BD4">
      <w:r>
        <w:t>During the development process, several key decisions were made to ensure an efficient and user-friendly application. Here are some of the major decisions and the reasoning behind them:</w:t>
      </w:r>
    </w:p>
    <w:p w14:paraId="65A680C5" w14:textId="77777777" w:rsidR="00456BD4" w:rsidRDefault="00456BD4" w:rsidP="00456BD4"/>
    <w:p w14:paraId="3FA6F549" w14:textId="77777777" w:rsidR="00456BD4" w:rsidRPr="003A0465" w:rsidRDefault="00456BD4" w:rsidP="00456BD4">
      <w:pPr>
        <w:rPr>
          <w:b/>
          <w:bCs/>
        </w:rPr>
      </w:pPr>
      <w:r w:rsidRPr="003A0465">
        <w:rPr>
          <w:b/>
          <w:bCs/>
        </w:rPr>
        <w:t>1. React as the Framework:</w:t>
      </w:r>
    </w:p>
    <w:p w14:paraId="031CD255" w14:textId="7D86482B" w:rsidR="00456BD4" w:rsidRDefault="00456BD4" w:rsidP="00456BD4">
      <w:r>
        <w:t>React as the framework for our application due to its component-based architecture, virtual DOM rendering, and strong ecosystem. React allows to build reusable UI components, efficiently manage state, and achieve high performance.</w:t>
      </w:r>
    </w:p>
    <w:p w14:paraId="03BDAE12" w14:textId="77777777" w:rsidR="00456BD4" w:rsidRDefault="00456BD4" w:rsidP="00456BD4"/>
    <w:p w14:paraId="1ECB9BF2" w14:textId="77777777" w:rsidR="00456BD4" w:rsidRPr="003A0465" w:rsidRDefault="00456BD4" w:rsidP="00456BD4">
      <w:pPr>
        <w:rPr>
          <w:b/>
          <w:bCs/>
        </w:rPr>
      </w:pPr>
      <w:r w:rsidRPr="003A0465">
        <w:rPr>
          <w:b/>
          <w:bCs/>
        </w:rPr>
        <w:t>2. React Router for Routing:</w:t>
      </w:r>
    </w:p>
    <w:p w14:paraId="042A4E40" w14:textId="5381DAB4" w:rsidR="00456BD4" w:rsidRDefault="00456BD4" w:rsidP="00456BD4">
      <w:r>
        <w:t xml:space="preserve">To enable navigation between different pages within the application, </w:t>
      </w:r>
      <w:r w:rsidR="003A0465">
        <w:t xml:space="preserve">I </w:t>
      </w:r>
      <w:r>
        <w:t>utilized React Router. It provides declarative routing, allowing us to define routes and render specific components based on the current URL. This improves the user experience by providing seamless navigation.</w:t>
      </w:r>
    </w:p>
    <w:p w14:paraId="6608B272" w14:textId="77777777" w:rsidR="00456BD4" w:rsidRDefault="00456BD4" w:rsidP="00456BD4"/>
    <w:p w14:paraId="76B2A2A7" w14:textId="77777777" w:rsidR="00456BD4" w:rsidRPr="003A0465" w:rsidRDefault="00456BD4" w:rsidP="00456BD4">
      <w:pPr>
        <w:rPr>
          <w:b/>
          <w:bCs/>
        </w:rPr>
      </w:pPr>
      <w:r w:rsidRPr="003A0465">
        <w:rPr>
          <w:b/>
          <w:bCs/>
        </w:rPr>
        <w:t>3. CSS Modules for Styling:</w:t>
      </w:r>
    </w:p>
    <w:p w14:paraId="3E16E418" w14:textId="73246AAC" w:rsidR="00456BD4" w:rsidRDefault="00456BD4" w:rsidP="00456BD4">
      <w:r>
        <w:t>CSS Modules were used for styling the components. CSS Modules allow for local scoping of styles, preventing clashes with other styles in the application. This modular approach improves maintainability and makes it easier to manage styles within each component.</w:t>
      </w:r>
      <w:r w:rsidR="003A0465">
        <w:t xml:space="preserve"> Although the application also </w:t>
      </w:r>
      <w:proofErr w:type="gramStart"/>
      <w:r w:rsidR="003A0465">
        <w:t>consist</w:t>
      </w:r>
      <w:proofErr w:type="gramEnd"/>
      <w:r w:rsidR="003A0465">
        <w:t xml:space="preserve"> of one global stylesheet with minor CSS styles for global components such as html, body, a, Headings, and etc.</w:t>
      </w:r>
    </w:p>
    <w:p w14:paraId="0F393747" w14:textId="77777777" w:rsidR="00456BD4" w:rsidRPr="00BC0E40" w:rsidRDefault="00456BD4" w:rsidP="00456BD4">
      <w:pPr>
        <w:rPr>
          <w:sz w:val="18"/>
          <w:szCs w:val="18"/>
        </w:rPr>
      </w:pPr>
    </w:p>
    <w:p w14:paraId="210A4801" w14:textId="77777777" w:rsidR="00456BD4" w:rsidRPr="003A0465" w:rsidRDefault="00456BD4" w:rsidP="00456BD4">
      <w:pPr>
        <w:rPr>
          <w:b/>
          <w:bCs/>
        </w:rPr>
      </w:pPr>
      <w:r w:rsidRPr="003A0465">
        <w:rPr>
          <w:b/>
          <w:bCs/>
        </w:rPr>
        <w:t>4. React Transition Group for Animations:</w:t>
      </w:r>
    </w:p>
    <w:p w14:paraId="22792475" w14:textId="77777777" w:rsidR="00456BD4" w:rsidRDefault="00456BD4" w:rsidP="00456BD4">
      <w:r>
        <w:t>To add animations and transitions to certain components, we incorporated React Transition Group. This library provides a set of components and utilities for animating elements when they enter or leave the DOM. This enhances the visual appeal and adds a professional touch to the user interface.</w:t>
      </w:r>
    </w:p>
    <w:p w14:paraId="1C786B08" w14:textId="77777777" w:rsidR="00456BD4" w:rsidRPr="00BC0E40" w:rsidRDefault="00456BD4" w:rsidP="00456BD4">
      <w:pPr>
        <w:rPr>
          <w:sz w:val="16"/>
          <w:szCs w:val="16"/>
        </w:rPr>
      </w:pPr>
    </w:p>
    <w:p w14:paraId="52AED32B" w14:textId="0A60A343" w:rsidR="00456BD4" w:rsidRPr="003A0465" w:rsidRDefault="00456BD4" w:rsidP="00456BD4">
      <w:pPr>
        <w:rPr>
          <w:b/>
          <w:bCs/>
        </w:rPr>
      </w:pPr>
      <w:r w:rsidRPr="003A0465">
        <w:rPr>
          <w:b/>
          <w:bCs/>
        </w:rPr>
        <w:t>5. JSON Data Mocking</w:t>
      </w:r>
      <w:r w:rsidR="003A0465">
        <w:rPr>
          <w:b/>
          <w:bCs/>
        </w:rPr>
        <w:t xml:space="preserve"> (API)</w:t>
      </w:r>
      <w:r w:rsidRPr="003A0465">
        <w:rPr>
          <w:b/>
          <w:bCs/>
        </w:rPr>
        <w:t>:</w:t>
      </w:r>
    </w:p>
    <w:p w14:paraId="17E7FA7B" w14:textId="1BAA7FC3" w:rsidR="00456BD4" w:rsidRDefault="00456BD4" w:rsidP="00456BD4">
      <w:r>
        <w:t xml:space="preserve">For data demonstration purposes, </w:t>
      </w:r>
      <w:r w:rsidR="003A0465">
        <w:t xml:space="preserve">I </w:t>
      </w:r>
      <w:r>
        <w:t>utilized mock data stored in a JSON format</w:t>
      </w:r>
      <w:r w:rsidR="003A0465">
        <w:t xml:space="preserve"> provided by </w:t>
      </w:r>
      <w:proofErr w:type="spellStart"/>
      <w:r w:rsidR="003A0465" w:rsidRPr="003A0465">
        <w:rPr>
          <w:b/>
          <w:bCs/>
        </w:rPr>
        <w:t>NetConstruct</w:t>
      </w:r>
      <w:proofErr w:type="spellEnd"/>
      <w:r>
        <w:t xml:space="preserve">. This approach </w:t>
      </w:r>
      <w:r w:rsidR="003A0465">
        <w:t>allowed me</w:t>
      </w:r>
      <w:r>
        <w:t xml:space="preserve"> to showcase the application</w:t>
      </w:r>
      <w:r w:rsidR="003A0465">
        <w:t>’</w:t>
      </w:r>
      <w:r>
        <w:t>s functionality without relying on a backend server. It also simplifies the development and testing process.</w:t>
      </w:r>
    </w:p>
    <w:p w14:paraId="0AB44BCA" w14:textId="77777777" w:rsidR="00A83269" w:rsidRDefault="00A83269" w:rsidP="00456BD4">
      <w:pPr>
        <w:rPr>
          <w:b/>
          <w:bCs/>
          <w:sz w:val="28"/>
          <w:szCs w:val="28"/>
        </w:rPr>
      </w:pPr>
    </w:p>
    <w:p w14:paraId="246B4BD3" w14:textId="24AC8D45" w:rsidR="00456BD4" w:rsidRPr="003A0465" w:rsidRDefault="00456BD4" w:rsidP="00456BD4">
      <w:pPr>
        <w:rPr>
          <w:b/>
          <w:bCs/>
          <w:sz w:val="28"/>
          <w:szCs w:val="28"/>
        </w:rPr>
      </w:pPr>
      <w:r w:rsidRPr="003A0465">
        <w:rPr>
          <w:b/>
          <w:bCs/>
          <w:sz w:val="28"/>
          <w:szCs w:val="28"/>
        </w:rPr>
        <w:lastRenderedPageBreak/>
        <w:t>Features:</w:t>
      </w:r>
      <w:r w:rsidR="00BC0E40">
        <w:rPr>
          <w:b/>
          <w:bCs/>
          <w:sz w:val="28"/>
          <w:szCs w:val="28"/>
        </w:rPr>
        <w:t xml:space="preserve"> </w:t>
      </w:r>
    </w:p>
    <w:p w14:paraId="4348AD9A" w14:textId="761A3453" w:rsidR="00456BD4" w:rsidRDefault="003A0465" w:rsidP="00456BD4">
      <w:r>
        <w:t xml:space="preserve">The built </w:t>
      </w:r>
      <w:r w:rsidR="00456BD4">
        <w:t>application includes the following key features:</w:t>
      </w:r>
    </w:p>
    <w:p w14:paraId="5638BF84" w14:textId="77777777" w:rsidR="00456BD4" w:rsidRDefault="00456BD4" w:rsidP="00456BD4"/>
    <w:p w14:paraId="5A180B3C" w14:textId="77777777" w:rsidR="00456BD4" w:rsidRPr="003A0465" w:rsidRDefault="00456BD4" w:rsidP="00456BD4">
      <w:pPr>
        <w:rPr>
          <w:b/>
          <w:bCs/>
        </w:rPr>
      </w:pPr>
      <w:r w:rsidRPr="003A0465">
        <w:rPr>
          <w:b/>
          <w:bCs/>
        </w:rPr>
        <w:t>1. Page Tiles:</w:t>
      </w:r>
    </w:p>
    <w:p w14:paraId="6773E64B" w14:textId="77777777" w:rsidR="00456BD4" w:rsidRDefault="00456BD4" w:rsidP="00456BD4">
      <w:r>
        <w:t>The application features attractive page tiles that display the page title and sub-title, creating an engaging visual experience for the users. The background image can be customized for each page tile, enhancing the overall aesthetic appeal.</w:t>
      </w:r>
    </w:p>
    <w:p w14:paraId="6456C1DB" w14:textId="77777777" w:rsidR="00456BD4" w:rsidRDefault="00456BD4" w:rsidP="00456BD4"/>
    <w:p w14:paraId="6F57DD00" w14:textId="77777777" w:rsidR="00456BD4" w:rsidRPr="003A0465" w:rsidRDefault="00456BD4" w:rsidP="00456BD4">
      <w:pPr>
        <w:rPr>
          <w:b/>
          <w:bCs/>
        </w:rPr>
      </w:pPr>
      <w:r w:rsidRPr="003A0465">
        <w:rPr>
          <w:b/>
          <w:bCs/>
        </w:rPr>
        <w:t>2. Post List:</w:t>
      </w:r>
    </w:p>
    <w:p w14:paraId="18C63F2A" w14:textId="369E87E3" w:rsidR="00456BD4" w:rsidRDefault="00456BD4" w:rsidP="00456BD4">
      <w:r>
        <w:t>The post list component showcases a collection of articles</w:t>
      </w:r>
      <w:r w:rsidR="00BC0E40">
        <w:t>/</w:t>
      </w:r>
      <w:r>
        <w:t xml:space="preserve">posts. It provides a </w:t>
      </w:r>
      <w:r w:rsidRPr="00BC0E40">
        <w:rPr>
          <w:b/>
          <w:bCs/>
        </w:rPr>
        <w:t>search functionality</w:t>
      </w:r>
      <w:r>
        <w:t>, allowing users to filter the posts based on their titles</w:t>
      </w:r>
      <w:r w:rsidR="00B9038A">
        <w:t xml:space="preserve"> and load more call to action which </w:t>
      </w:r>
      <w:r w:rsidR="00D755C8">
        <w:t>loads 4 more articles every time a user clicks on it</w:t>
      </w:r>
      <w:r>
        <w:t>. The posts are rendered</w:t>
      </w:r>
      <w:r w:rsidR="00BC0E40">
        <w:t xml:space="preserve"> instantly </w:t>
      </w:r>
      <w:r w:rsidR="00B9038A">
        <w:t>and dynamically</w:t>
      </w:r>
      <w:r>
        <w:t xml:space="preserve"> using React Transition Group, creating smooth animations</w:t>
      </w:r>
      <w:r w:rsidR="00BC0E40">
        <w:t>.</w:t>
      </w:r>
    </w:p>
    <w:p w14:paraId="0871F2F9" w14:textId="77777777" w:rsidR="00456BD4" w:rsidRDefault="00456BD4" w:rsidP="00456BD4"/>
    <w:p w14:paraId="1682DD3A" w14:textId="77777777" w:rsidR="00456BD4" w:rsidRPr="00BC0E40" w:rsidRDefault="00456BD4" w:rsidP="00456BD4">
      <w:pPr>
        <w:rPr>
          <w:b/>
          <w:bCs/>
        </w:rPr>
      </w:pPr>
      <w:r w:rsidRPr="00BC0E40">
        <w:rPr>
          <w:b/>
          <w:bCs/>
        </w:rPr>
        <w:t>3. Post Details:</w:t>
      </w:r>
    </w:p>
    <w:p w14:paraId="356DB856" w14:textId="77777777" w:rsidR="00456BD4" w:rsidRDefault="00456BD4" w:rsidP="00456BD4">
      <w:r>
        <w:t>Clicking on a specific post from the post list navigates the user to the post details page. Here, users can view the full content of the selected post. If a post does not exist, the application gracefully handles the "post not found" scenario.</w:t>
      </w:r>
    </w:p>
    <w:p w14:paraId="4D4592E8" w14:textId="77777777" w:rsidR="00456BD4" w:rsidRDefault="00456BD4" w:rsidP="00456BD4"/>
    <w:p w14:paraId="0121BC0E" w14:textId="77777777" w:rsidR="00456BD4" w:rsidRPr="00BC0E40" w:rsidRDefault="00456BD4" w:rsidP="00456BD4">
      <w:pPr>
        <w:rPr>
          <w:b/>
          <w:bCs/>
        </w:rPr>
      </w:pPr>
      <w:r w:rsidRPr="00BC0E40">
        <w:rPr>
          <w:b/>
          <w:bCs/>
        </w:rPr>
        <w:t>4. Responsive Navigation Bar:</w:t>
      </w:r>
    </w:p>
    <w:p w14:paraId="06381C89" w14:textId="0B5E1A13" w:rsidR="00456BD4" w:rsidRDefault="00456BD4" w:rsidP="00456BD4">
      <w:r>
        <w:t>The application incorporates a responsive navigation bar that adapts to different screen sizes. On smaller screens, a toggle button slides out a menu containing navigation links. This ensures a seamless user experience on both desktop and mobile devices.</w:t>
      </w:r>
    </w:p>
    <w:p w14:paraId="093930F3" w14:textId="77777777" w:rsidR="00BC0E40" w:rsidRDefault="00BC0E40" w:rsidP="00456BD4"/>
    <w:p w14:paraId="0E6C225B" w14:textId="79598E74" w:rsidR="00BC0E40" w:rsidRPr="00BC0E40" w:rsidRDefault="00BC0E40" w:rsidP="00456BD4">
      <w:pPr>
        <w:rPr>
          <w:b/>
          <w:bCs/>
        </w:rPr>
      </w:pPr>
      <w:r w:rsidRPr="00BC0E40">
        <w:rPr>
          <w:b/>
          <w:bCs/>
        </w:rPr>
        <w:t xml:space="preserve">5. Responsiveness </w:t>
      </w:r>
    </w:p>
    <w:p w14:paraId="4D0FEE26" w14:textId="1BD07A1A" w:rsidR="00BC0E40" w:rsidRDefault="00BC0E40" w:rsidP="00456BD4">
      <w:r>
        <w:t xml:space="preserve">The application is full responsive which adapts to small and large devices. </w:t>
      </w:r>
    </w:p>
    <w:p w14:paraId="31AB7722" w14:textId="77777777" w:rsidR="00456BD4" w:rsidRDefault="00456BD4" w:rsidP="00456BD4"/>
    <w:p w14:paraId="1A061DA4" w14:textId="2E3B6964" w:rsidR="00456BD4" w:rsidRPr="00BC0E40" w:rsidRDefault="00BC0E40" w:rsidP="00456BD4">
      <w:pPr>
        <w:rPr>
          <w:b/>
          <w:bCs/>
        </w:rPr>
      </w:pPr>
      <w:r w:rsidRPr="00BC0E40">
        <w:rPr>
          <w:b/>
          <w:bCs/>
        </w:rPr>
        <w:t>6</w:t>
      </w:r>
      <w:r w:rsidR="00456BD4" w:rsidRPr="00BC0E40">
        <w:rPr>
          <w:b/>
          <w:bCs/>
        </w:rPr>
        <w:t>. Footer:</w:t>
      </w:r>
    </w:p>
    <w:p w14:paraId="77ABDF4C" w14:textId="77777777" w:rsidR="00456BD4" w:rsidRDefault="00456BD4" w:rsidP="00456BD4">
      <w:r>
        <w:t>The footer component displays the application logo, a message indicating that it was made with love, and attribution information. It adds a professional touch to the application and provides necessary credits.</w:t>
      </w:r>
    </w:p>
    <w:p w14:paraId="17A27071" w14:textId="77777777" w:rsidR="00456BD4" w:rsidRDefault="00456BD4" w:rsidP="00456BD4"/>
    <w:p w14:paraId="4DC06AA7" w14:textId="77777777" w:rsidR="00456BD4" w:rsidRPr="00BC0E40" w:rsidRDefault="00456BD4" w:rsidP="00456BD4">
      <w:pPr>
        <w:rPr>
          <w:b/>
          <w:bCs/>
        </w:rPr>
      </w:pPr>
      <w:r w:rsidRPr="00BC0E40">
        <w:rPr>
          <w:b/>
          <w:bCs/>
        </w:rPr>
        <w:t>Conclusion:</w:t>
      </w:r>
    </w:p>
    <w:p w14:paraId="18D9DCC4" w14:textId="6CE202E4" w:rsidR="007E48D1" w:rsidRDefault="00BC0E40" w:rsidP="00456BD4">
      <w:r>
        <w:t xml:space="preserve">The </w:t>
      </w:r>
      <w:r w:rsidR="00456BD4">
        <w:t>React application offers an immersive and user-friendly experience for exploring and discovering articles. With its intuitive interface, responsive design, and visually appealing components, it provides an engaging platform for users to interact with the content. The decisions made throughout the development process aimed to optimize performance, maintainability, and user satisfaction.</w:t>
      </w:r>
      <w:r>
        <w:t xml:space="preserve"> </w:t>
      </w:r>
      <w:r>
        <w:br/>
      </w:r>
      <w:r>
        <w:br/>
        <w:t>However, in terms of displaying post data I was</w:t>
      </w:r>
      <w:r w:rsidR="00A83269">
        <w:t xml:space="preserve"> not</w:t>
      </w:r>
      <w:r>
        <w:t xml:space="preserve"> </w:t>
      </w:r>
      <w:r w:rsidR="00F9753D">
        <w:t xml:space="preserve">sure </w:t>
      </w:r>
      <w:r w:rsidR="00A83269">
        <w:t>it</w:t>
      </w:r>
      <w:r w:rsidR="00F9753D">
        <w:t xml:space="preserve"> was the exact data you wanted me to display, therefore I made the decision in displaying post title, description, author avatar, and author name</w:t>
      </w:r>
      <w:r w:rsidR="00A83269">
        <w:t>.</w:t>
      </w:r>
    </w:p>
    <w:p w14:paraId="6D3B04DC" w14:textId="102909ED" w:rsidR="008941C0" w:rsidRPr="008941C0" w:rsidRDefault="008941C0" w:rsidP="00456BD4">
      <w:pPr>
        <w:rPr>
          <w:b/>
          <w:bCs/>
          <w:sz w:val="28"/>
          <w:szCs w:val="28"/>
        </w:rPr>
      </w:pPr>
      <w:r w:rsidRPr="008941C0">
        <w:rPr>
          <w:b/>
          <w:bCs/>
          <w:sz w:val="28"/>
          <w:szCs w:val="28"/>
        </w:rPr>
        <w:lastRenderedPageBreak/>
        <w:t>Links for the application</w:t>
      </w:r>
      <w:r w:rsidR="00F81950">
        <w:rPr>
          <w:b/>
          <w:bCs/>
          <w:sz w:val="28"/>
          <w:szCs w:val="28"/>
        </w:rPr>
        <w:t xml:space="preserve"> and portfolio</w:t>
      </w:r>
    </w:p>
    <w:p w14:paraId="1C77B50D" w14:textId="77777777" w:rsidR="008941C0" w:rsidRDefault="008941C0" w:rsidP="00456BD4"/>
    <w:p w14:paraId="1A6B66B0" w14:textId="77777777" w:rsidR="008941C0" w:rsidRPr="008941C0" w:rsidRDefault="008941C0" w:rsidP="00456BD4">
      <w:pPr>
        <w:rPr>
          <w:b/>
          <w:bCs/>
        </w:rPr>
      </w:pPr>
      <w:r w:rsidRPr="008941C0">
        <w:rPr>
          <w:b/>
          <w:bCs/>
        </w:rPr>
        <w:t>Live preview:</w:t>
      </w:r>
    </w:p>
    <w:p w14:paraId="6B86CDC2" w14:textId="54FE15BF" w:rsidR="008941C0" w:rsidRDefault="00000000" w:rsidP="00456BD4">
      <w:hyperlink r:id="rId4" w:history="1">
        <w:r w:rsidR="00B9038A" w:rsidRPr="00491BD1">
          <w:rPr>
            <w:rStyle w:val="Hyperlink"/>
          </w:rPr>
          <w:t>https://www.aurysilva.co.uk/web-projects/react/the-post</w:t>
        </w:r>
      </w:hyperlink>
    </w:p>
    <w:p w14:paraId="0B1BBC10" w14:textId="43821B62" w:rsidR="008941C0" w:rsidRDefault="008941C0" w:rsidP="00456BD4">
      <w:r>
        <w:br/>
      </w:r>
      <w:r w:rsidRPr="008941C0">
        <w:rPr>
          <w:b/>
          <w:bCs/>
        </w:rPr>
        <w:t>GitHub:</w:t>
      </w:r>
      <w:r>
        <w:t xml:space="preserve"> </w:t>
      </w:r>
    </w:p>
    <w:p w14:paraId="5290BD8D" w14:textId="6110998D" w:rsidR="008941C0" w:rsidRDefault="00000000" w:rsidP="00456BD4">
      <w:hyperlink r:id="rId5" w:history="1">
        <w:r w:rsidR="00B9038A" w:rsidRPr="00491BD1">
          <w:rPr>
            <w:rStyle w:val="Hyperlink"/>
          </w:rPr>
          <w:t>https://github.com/aurysilva/react-developer-assessment.git</w:t>
        </w:r>
      </w:hyperlink>
    </w:p>
    <w:p w14:paraId="136E01E2" w14:textId="77777777" w:rsidR="00B9038A" w:rsidRDefault="00B9038A" w:rsidP="00456BD4"/>
    <w:p w14:paraId="59FCFDEF" w14:textId="388A2914" w:rsidR="00B9038A" w:rsidRDefault="00B9038A" w:rsidP="00456BD4">
      <w:pPr>
        <w:rPr>
          <w:b/>
          <w:bCs/>
        </w:rPr>
      </w:pPr>
      <w:r w:rsidRPr="00B9038A">
        <w:rPr>
          <w:b/>
          <w:bCs/>
        </w:rPr>
        <w:t>Link to my portfolio</w:t>
      </w:r>
    </w:p>
    <w:p w14:paraId="14B9FBC7" w14:textId="7ACFEB06" w:rsidR="00B9038A" w:rsidRDefault="00000000" w:rsidP="00456BD4">
      <w:hyperlink r:id="rId6" w:history="1">
        <w:r w:rsidR="00B9038A" w:rsidRPr="00491BD1">
          <w:rPr>
            <w:rStyle w:val="Hyperlink"/>
          </w:rPr>
          <w:t>https://www.aurysilva.co.uk</w:t>
        </w:r>
      </w:hyperlink>
      <w:r w:rsidR="00B9038A">
        <w:t xml:space="preserve"> </w:t>
      </w:r>
    </w:p>
    <w:sectPr w:rsidR="00B9038A" w:rsidSect="00BC0E40">
      <w:pgSz w:w="11906" w:h="16838"/>
      <w:pgMar w:top="851" w:right="1440" w:bottom="28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MTc3s7SwNDEyNzVQ0lEKTi0uzszPAykwqgUA350X0CwAAAA="/>
  </w:docVars>
  <w:rsids>
    <w:rsidRoot w:val="00456BD4"/>
    <w:rsid w:val="00155ED8"/>
    <w:rsid w:val="003A0465"/>
    <w:rsid w:val="00456BD4"/>
    <w:rsid w:val="007E48D1"/>
    <w:rsid w:val="008941C0"/>
    <w:rsid w:val="00A83269"/>
    <w:rsid w:val="00B9038A"/>
    <w:rsid w:val="00BC0E40"/>
    <w:rsid w:val="00D755C8"/>
    <w:rsid w:val="00F81950"/>
    <w:rsid w:val="00F9753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A5ECB"/>
  <w15:chartTrackingRefBased/>
  <w15:docId w15:val="{BFBE0887-9B84-438E-8C2A-A5BF82043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9038A"/>
    <w:rPr>
      <w:color w:val="0563C1" w:themeColor="hyperlink"/>
      <w:u w:val="single"/>
    </w:rPr>
  </w:style>
  <w:style w:type="character" w:styleId="UnresolvedMention">
    <w:name w:val="Unresolved Mention"/>
    <w:basedOn w:val="DefaultParagraphFont"/>
    <w:uiPriority w:val="99"/>
    <w:semiHidden/>
    <w:unhideWhenUsed/>
    <w:rsid w:val="00B903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urysilva.co.uk" TargetMode="External"/><Relationship Id="rId5" Type="http://schemas.openxmlformats.org/officeDocument/2006/relationships/hyperlink" Target="https://github.com/aurysilva/react-developer-assessment.git" TargetMode="External"/><Relationship Id="rId4" Type="http://schemas.openxmlformats.org/officeDocument/2006/relationships/hyperlink" Target="https://www.aurysilva.co.uk/web-projects/react/the-p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3</Pages>
  <Words>774</Words>
  <Characters>418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Y BANDEIRA GOMES DA SILVA</dc:creator>
  <cp:keywords/>
  <dc:description/>
  <cp:lastModifiedBy>AURY BANDEIRA GOMES DA SILVA</cp:lastModifiedBy>
  <cp:revision>6</cp:revision>
  <dcterms:created xsi:type="dcterms:W3CDTF">2023-05-26T04:09:00Z</dcterms:created>
  <dcterms:modified xsi:type="dcterms:W3CDTF">2023-05-26T06:24:00Z</dcterms:modified>
</cp:coreProperties>
</file>